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式类型使用"/>
      <w:bookmarkEnd w:id="40"/>
      <w:r>
        <w:t xml:space="preserve">格式类型使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架"/>
      <w:bookmarkEnd w:id="44"/>
      <w:r>
        <w:t xml:space="preserve">框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件"/>
      <w:bookmarkEnd w:id="45"/>
      <w:r>
        <w:t xml:space="preserve">软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育"/>
      <w:bookmarkEnd w:id="59"/>
      <w:r>
        <w:t xml:space="preserve">教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趣"/>
      <w:bookmarkEnd w:id="60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载"/>
      <w:bookmarkEnd w:id="61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4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941a7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2283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5:39:06Z</dcterms:created>
  <dcterms:modified xsi:type="dcterms:W3CDTF">2017-02-16T15:39:06Z</dcterms:modified>
</cp:coreProperties>
</file>